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0BEF8ECB" w:rsidR="00C42A65" w:rsidRPr="00DB35DA" w:rsidRDefault="00C42A65" w:rsidP="00C42A65">
      <w:pPr>
        <w:spacing w:after="0" w:line="240" w:lineRule="auto"/>
        <w:ind w:left="2847" w:right="2468"/>
        <w:jc w:val="center"/>
        <w:rPr>
          <w:rFonts w:eastAsia="Times New Roman" w:cstheme="minorHAnsi"/>
          <w:sz w:val="28"/>
          <w:szCs w:val="28"/>
        </w:rPr>
      </w:pPr>
      <w:bookmarkStart w:id="0" w:name="_Hlk522022330"/>
      <w:bookmarkStart w:id="1" w:name="_Hlk518987451"/>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4E06B7">
        <w:rPr>
          <w:rFonts w:eastAsia="Times New Roman" w:cstheme="minorHAnsi"/>
          <w:spacing w:val="1"/>
          <w:w w:val="99"/>
          <w:sz w:val="28"/>
          <w:szCs w:val="28"/>
        </w:rPr>
        <w:t>1</w:t>
      </w:r>
      <w:r w:rsidR="000B2A3E">
        <w:rPr>
          <w:rFonts w:eastAsia="Times New Roman" w:cstheme="minorHAnsi"/>
          <w:spacing w:val="1"/>
          <w:w w:val="99"/>
          <w:sz w:val="28"/>
          <w:szCs w:val="28"/>
        </w:rPr>
        <w:t>2</w:t>
      </w:r>
    </w:p>
    <w:p w14:paraId="50A3476E" w14:textId="77777777" w:rsidR="00C42A65" w:rsidRPr="00DB35DA" w:rsidRDefault="00C42A65" w:rsidP="00C42A65">
      <w:pPr>
        <w:spacing w:before="10" w:after="0" w:line="110" w:lineRule="exact"/>
        <w:rPr>
          <w:rFonts w:cstheme="minorHAnsi"/>
          <w:sz w:val="11"/>
          <w:szCs w:val="11"/>
        </w:rPr>
      </w:pPr>
    </w:p>
    <w:p w14:paraId="22F81A6F" w14:textId="7C81B91C"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bookmarkStart w:id="2" w:name="_Hlk528165428"/>
      <w:r w:rsidR="000B2A3E">
        <w:rPr>
          <w:rFonts w:eastAsia="Times New Roman" w:cstheme="minorHAnsi"/>
          <w:spacing w:val="-5"/>
          <w:sz w:val="28"/>
          <w:szCs w:val="28"/>
        </w:rPr>
        <w:t>September</w:t>
      </w:r>
      <w:r w:rsidR="00704047" w:rsidRPr="00DB35DA">
        <w:rPr>
          <w:rFonts w:eastAsia="Times New Roman" w:cstheme="minorHAnsi"/>
          <w:spacing w:val="-5"/>
          <w:sz w:val="28"/>
          <w:szCs w:val="28"/>
        </w:rPr>
        <w:t xml:space="preserve"> </w:t>
      </w:r>
      <w:bookmarkEnd w:id="2"/>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0B2A3E">
        <w:rPr>
          <w:rFonts w:eastAsia="Times New Roman" w:cstheme="minorHAnsi"/>
          <w:spacing w:val="-5"/>
          <w:sz w:val="28"/>
          <w:szCs w:val="28"/>
        </w:rPr>
        <w:t>September</w:t>
      </w:r>
      <w:r w:rsidR="000B2A3E" w:rsidRPr="00DB35DA">
        <w:rPr>
          <w:rFonts w:eastAsia="Times New Roman" w:cstheme="minorHAnsi"/>
          <w:spacing w:val="-5"/>
          <w:sz w:val="28"/>
          <w:szCs w:val="28"/>
        </w:rPr>
        <w:t xml:space="preserve"> </w:t>
      </w:r>
      <w:r w:rsidR="00E245F0">
        <w:rPr>
          <w:rFonts w:eastAsia="Times New Roman" w:cstheme="minorHAnsi"/>
          <w:sz w:val="28"/>
          <w:szCs w:val="28"/>
        </w:rPr>
        <w:t>3</w:t>
      </w:r>
      <w:r w:rsidR="000B2A3E">
        <w:rPr>
          <w:rFonts w:eastAsia="Times New Roman" w:cstheme="minorHAnsi"/>
          <w:sz w:val="28"/>
          <w:szCs w:val="28"/>
        </w:rPr>
        <w:t>0</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bookmarkEnd w:id="0"/>
    </w:p>
    <w:bookmarkEnd w:id="1"/>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1EEB314A" w14:textId="14E8106E" w:rsidR="004E06B7" w:rsidRDefault="004E06B7" w:rsidP="004E06B7">
      <w:pPr>
        <w:spacing w:before="120" w:after="120" w:line="240" w:lineRule="auto"/>
        <w:ind w:left="782" w:firstLine="298"/>
      </w:pPr>
      <w:bookmarkStart w:id="3" w:name="_Hlk516662398"/>
      <w:bookmarkStart w:id="4" w:name="_Hlk518987529"/>
      <w:r w:rsidRPr="001103A9">
        <w:t xml:space="preserve">The Rutgers team </w:t>
      </w:r>
      <w:r>
        <w:t xml:space="preserve">had </w:t>
      </w:r>
      <w:bookmarkEnd w:id="3"/>
      <w:r>
        <w:t>a few correspondences with the FHWA team over the phone or by email.</w:t>
      </w:r>
      <w:r w:rsidR="00AC506C">
        <w:t xml:space="preserve"> </w:t>
      </w:r>
    </w:p>
    <w:p w14:paraId="1A5E1912" w14:textId="41492663" w:rsidR="004E06B7" w:rsidRDefault="004E06B7" w:rsidP="004E06B7">
      <w:pPr>
        <w:spacing w:before="120" w:after="120" w:line="240" w:lineRule="auto"/>
        <w:ind w:left="782" w:firstLine="298"/>
      </w:pPr>
    </w:p>
    <w:p w14:paraId="24DD974E" w14:textId="7E318442" w:rsidR="000B2A3E" w:rsidRDefault="000B2A3E"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gram Manager: </w:t>
      </w:r>
      <w:r>
        <w:rPr>
          <w:rFonts w:cstheme="minorHAnsi"/>
          <w:sz w:val="24"/>
          <w:szCs w:val="24"/>
          <w:u w:val="single"/>
        </w:rPr>
        <w:t>10</w:t>
      </w:r>
      <w:r>
        <w:rPr>
          <w:rFonts w:cstheme="minorHAnsi"/>
          <w:sz w:val="24"/>
          <w:szCs w:val="24"/>
          <w:u w:val="single"/>
        </w:rPr>
        <w:t xml:space="preserve"> hours</w:t>
      </w:r>
    </w:p>
    <w:bookmarkEnd w:id="4"/>
    <w:p w14:paraId="3A323CC4" w14:textId="77777777" w:rsidR="001103A9" w:rsidRPr="00081AFB" w:rsidRDefault="001103A9" w:rsidP="00081AFB">
      <w:pPr>
        <w:spacing w:before="120" w:after="120" w:line="240" w:lineRule="auto"/>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DAAA68F" w14:textId="77777777" w:rsidR="00941184" w:rsidRDefault="00941184" w:rsidP="00941184">
      <w:pPr>
        <w:ind w:left="720"/>
        <w:rPr>
          <w:rFonts w:eastAsiaTheme="minorEastAsia"/>
        </w:rPr>
      </w:pPr>
      <w:r>
        <w:t>The Data Gap Analysis group accomplished the following tasks for the month of September:</w:t>
      </w:r>
    </w:p>
    <w:p w14:paraId="76C49BDB" w14:textId="77777777" w:rsidR="00941184" w:rsidRDefault="00941184" w:rsidP="00941184">
      <w:pPr>
        <w:pStyle w:val="ListParagraph"/>
        <w:widowControl/>
        <w:numPr>
          <w:ilvl w:val="0"/>
          <w:numId w:val="32"/>
        </w:numPr>
        <w:spacing w:line="240" w:lineRule="auto"/>
        <w:ind w:left="1440"/>
      </w:pPr>
      <w:r>
        <w:t>The primary focus of the group for this period was the identification and analysis of gaps in the areas of treated bridge decks and bridge bearings.</w:t>
      </w:r>
    </w:p>
    <w:p w14:paraId="6F9C0D94" w14:textId="77777777" w:rsidR="00941184" w:rsidRDefault="00941184" w:rsidP="00941184">
      <w:pPr>
        <w:pStyle w:val="ListParagraph"/>
        <w:widowControl/>
        <w:numPr>
          <w:ilvl w:val="0"/>
          <w:numId w:val="32"/>
        </w:numPr>
        <w:spacing w:line="240" w:lineRule="auto"/>
        <w:ind w:left="1440"/>
      </w:pPr>
      <w:r>
        <w:t xml:space="preserve">For the area of treated bridge deck gaps, the biggest issue identified was the lack of any data or documentation collected for bridges with treated decks.  The following areas are likely to have data gaps in based off of our investigation: </w:t>
      </w:r>
    </w:p>
    <w:p w14:paraId="50C1CBB1" w14:textId="77777777" w:rsidR="00941184" w:rsidRDefault="00941184" w:rsidP="00941184">
      <w:pPr>
        <w:pStyle w:val="ListParagraph"/>
        <w:widowControl/>
        <w:numPr>
          <w:ilvl w:val="1"/>
          <w:numId w:val="32"/>
        </w:numPr>
        <w:spacing w:line="240" w:lineRule="auto"/>
        <w:ind w:left="2160"/>
      </w:pPr>
      <w:r>
        <w:t>Lack of functionally data</w:t>
      </w:r>
    </w:p>
    <w:p w14:paraId="35B038EB" w14:textId="77777777" w:rsidR="00941184" w:rsidRDefault="00941184" w:rsidP="00941184">
      <w:pPr>
        <w:pStyle w:val="ListParagraph"/>
        <w:widowControl/>
        <w:numPr>
          <w:ilvl w:val="1"/>
          <w:numId w:val="32"/>
        </w:numPr>
        <w:spacing w:line="240" w:lineRule="auto"/>
        <w:ind w:left="2160"/>
      </w:pPr>
      <w:r>
        <w:t>Lack of cost data</w:t>
      </w:r>
    </w:p>
    <w:p w14:paraId="44844D43" w14:textId="77777777" w:rsidR="00941184" w:rsidRDefault="00941184" w:rsidP="00941184">
      <w:pPr>
        <w:pStyle w:val="ListParagraph"/>
        <w:widowControl/>
        <w:numPr>
          <w:ilvl w:val="1"/>
          <w:numId w:val="32"/>
        </w:numPr>
        <w:spacing w:line="240" w:lineRule="auto"/>
        <w:ind w:left="2160"/>
      </w:pPr>
      <w:r>
        <w:t>Lack live load data</w:t>
      </w:r>
    </w:p>
    <w:p w14:paraId="2294DE88" w14:textId="77777777" w:rsidR="00941184" w:rsidRDefault="00941184" w:rsidP="00941184">
      <w:pPr>
        <w:pStyle w:val="ListParagraph"/>
        <w:widowControl/>
        <w:numPr>
          <w:ilvl w:val="1"/>
          <w:numId w:val="32"/>
        </w:numPr>
        <w:spacing w:line="240" w:lineRule="auto"/>
        <w:ind w:left="2160"/>
      </w:pPr>
      <w:r>
        <w:t>Lack of construction related data</w:t>
      </w:r>
    </w:p>
    <w:p w14:paraId="4429BD0E" w14:textId="77777777" w:rsidR="00941184" w:rsidRDefault="00941184" w:rsidP="00941184">
      <w:pPr>
        <w:pStyle w:val="ListParagraph"/>
        <w:widowControl/>
        <w:numPr>
          <w:ilvl w:val="1"/>
          <w:numId w:val="32"/>
        </w:numPr>
        <w:spacing w:line="240" w:lineRule="auto"/>
        <w:ind w:left="2160"/>
      </w:pPr>
      <w:r>
        <w:t>Lack of maintenance and preservation data</w:t>
      </w:r>
    </w:p>
    <w:p w14:paraId="10469E07" w14:textId="77777777" w:rsidR="00941184" w:rsidRDefault="00941184" w:rsidP="00941184">
      <w:pPr>
        <w:pStyle w:val="ListParagraph"/>
        <w:widowControl/>
        <w:numPr>
          <w:ilvl w:val="0"/>
          <w:numId w:val="32"/>
        </w:numPr>
        <w:spacing w:line="240" w:lineRule="auto"/>
        <w:ind w:left="1440"/>
      </w:pPr>
      <w:r>
        <w:t>For the area of bridge bearing data gaps, the following gaps were identified:</w:t>
      </w:r>
    </w:p>
    <w:p w14:paraId="00292127" w14:textId="77777777" w:rsidR="00941184" w:rsidRDefault="00941184" w:rsidP="00941184">
      <w:pPr>
        <w:pStyle w:val="ListParagraph"/>
        <w:widowControl/>
        <w:numPr>
          <w:ilvl w:val="1"/>
          <w:numId w:val="32"/>
        </w:numPr>
        <w:spacing w:line="240" w:lineRule="auto"/>
        <w:ind w:left="2160"/>
      </w:pPr>
      <w:r>
        <w:t>Maintenance and preservation data</w:t>
      </w:r>
    </w:p>
    <w:p w14:paraId="44E987E5" w14:textId="77777777" w:rsidR="00941184" w:rsidRDefault="00941184" w:rsidP="00941184">
      <w:pPr>
        <w:pStyle w:val="ListParagraph"/>
        <w:widowControl/>
        <w:numPr>
          <w:ilvl w:val="1"/>
          <w:numId w:val="32"/>
        </w:numPr>
        <w:spacing w:line="240" w:lineRule="auto"/>
        <w:ind w:left="2160"/>
      </w:pPr>
      <w:r>
        <w:t>Construction-related data</w:t>
      </w:r>
    </w:p>
    <w:p w14:paraId="4E0F34E8" w14:textId="77777777" w:rsidR="00941184" w:rsidRDefault="00941184" w:rsidP="00941184">
      <w:pPr>
        <w:pStyle w:val="ListParagraph"/>
        <w:widowControl/>
        <w:numPr>
          <w:ilvl w:val="1"/>
          <w:numId w:val="32"/>
        </w:numPr>
        <w:spacing w:line="240" w:lineRule="auto"/>
        <w:ind w:left="2160"/>
      </w:pPr>
      <w:r>
        <w:t>Live load data</w:t>
      </w:r>
    </w:p>
    <w:p w14:paraId="386D92E8" w14:textId="77777777" w:rsidR="00941184" w:rsidRDefault="00941184" w:rsidP="00941184">
      <w:pPr>
        <w:pStyle w:val="ListParagraph"/>
        <w:widowControl/>
        <w:numPr>
          <w:ilvl w:val="1"/>
          <w:numId w:val="32"/>
        </w:numPr>
        <w:spacing w:line="240" w:lineRule="auto"/>
        <w:ind w:left="2160"/>
      </w:pPr>
      <w:r>
        <w:t>Cost data</w:t>
      </w:r>
    </w:p>
    <w:p w14:paraId="5EA993F7" w14:textId="77777777" w:rsidR="00941184" w:rsidRDefault="00941184" w:rsidP="00941184">
      <w:pPr>
        <w:pStyle w:val="ListParagraph"/>
        <w:widowControl/>
        <w:numPr>
          <w:ilvl w:val="1"/>
          <w:numId w:val="32"/>
        </w:numPr>
        <w:spacing w:line="240" w:lineRule="auto"/>
        <w:ind w:left="2160"/>
      </w:pPr>
      <w:r>
        <w:t>Lack of inspection protocols bearings other than elastomeric and rocker</w:t>
      </w:r>
    </w:p>
    <w:p w14:paraId="2A9E41B9" w14:textId="77777777" w:rsidR="00941184" w:rsidRDefault="00941184" w:rsidP="00941184">
      <w:pPr>
        <w:pStyle w:val="ListParagraph"/>
        <w:widowControl/>
        <w:numPr>
          <w:ilvl w:val="1"/>
          <w:numId w:val="32"/>
        </w:numPr>
        <w:spacing w:line="240" w:lineRule="auto"/>
        <w:ind w:left="2160"/>
      </w:pPr>
      <w:r>
        <w:t>Lack of modern tools used during inspection</w:t>
      </w:r>
    </w:p>
    <w:p w14:paraId="144C2BA1" w14:textId="77777777" w:rsidR="00941184" w:rsidRDefault="00941184" w:rsidP="00941184">
      <w:pPr>
        <w:pStyle w:val="ListParagraph"/>
        <w:widowControl/>
        <w:numPr>
          <w:ilvl w:val="0"/>
          <w:numId w:val="32"/>
        </w:numPr>
        <w:spacing w:line="240" w:lineRule="auto"/>
        <w:ind w:left="1440"/>
      </w:pPr>
      <w:r>
        <w:t>A detailed explanation of each of the data gap subsections identified above was written and included in the updated data gap analysis report which includes data gaps relating to treated bridge decks and bridge bearings.</w:t>
      </w:r>
    </w:p>
    <w:p w14:paraId="493275A9" w14:textId="77777777" w:rsidR="00941184" w:rsidRDefault="00941184" w:rsidP="00941184">
      <w:pPr>
        <w:pStyle w:val="ListParagraph"/>
        <w:widowControl/>
        <w:numPr>
          <w:ilvl w:val="0"/>
          <w:numId w:val="32"/>
        </w:numPr>
        <w:spacing w:line="240" w:lineRule="auto"/>
        <w:ind w:left="1440"/>
      </w:pPr>
      <w:r>
        <w:t>Recommendations for solutions for all identified data gaps were also written and will be included in the submitted report.</w:t>
      </w:r>
    </w:p>
    <w:p w14:paraId="2FD8BABF" w14:textId="77777777" w:rsidR="00941184" w:rsidRDefault="00941184" w:rsidP="00941184">
      <w:pPr>
        <w:pStyle w:val="ListParagraph"/>
        <w:widowControl/>
        <w:numPr>
          <w:ilvl w:val="0"/>
          <w:numId w:val="32"/>
        </w:numPr>
        <w:spacing w:line="240" w:lineRule="auto"/>
        <w:ind w:left="1440"/>
      </w:pPr>
      <w:r>
        <w:t>All other sections from the previously submitted May 2018 interim report have been reviewed and updated as needed.</w:t>
      </w:r>
    </w:p>
    <w:p w14:paraId="572F8D69" w14:textId="77777777" w:rsidR="00E650DA" w:rsidRPr="00941184" w:rsidRDefault="00E650DA" w:rsidP="00941184">
      <w:pPr>
        <w:spacing w:before="120" w:after="120" w:line="240" w:lineRule="auto"/>
        <w:rPr>
          <w:rFonts w:eastAsia="Times New Roman" w:cstheme="minorHAnsi"/>
          <w:sz w:val="24"/>
          <w:szCs w:val="24"/>
        </w:rPr>
      </w:pPr>
    </w:p>
    <w:p w14:paraId="4EF50661" w14:textId="541E80E8"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0B2A3E">
        <w:rPr>
          <w:rFonts w:eastAsia="Times New Roman" w:cstheme="minorHAnsi"/>
          <w:sz w:val="24"/>
          <w:szCs w:val="24"/>
          <w:u w:val="single"/>
        </w:rPr>
        <w:t>4</w:t>
      </w:r>
      <w:r w:rsidR="00081AFB">
        <w:rPr>
          <w:rFonts w:eastAsia="Times New Roman" w:cstheme="minorHAnsi"/>
          <w:sz w:val="24"/>
          <w:szCs w:val="24"/>
          <w:u w:val="single"/>
        </w:rPr>
        <w:t>5</w:t>
      </w:r>
      <w:r w:rsidR="000B2A3E">
        <w:rPr>
          <w:rFonts w:eastAsia="Times New Roman" w:cstheme="minorHAnsi"/>
          <w:sz w:val="24"/>
          <w:szCs w:val="24"/>
          <w:u w:val="single"/>
        </w:rPr>
        <w:t>.5</w:t>
      </w:r>
      <w:r w:rsidRPr="00C11942">
        <w:rPr>
          <w:rFonts w:eastAsia="Times New Roman" w:cstheme="minorHAnsi"/>
          <w:sz w:val="24"/>
          <w:szCs w:val="24"/>
          <w:u w:val="single"/>
        </w:rPr>
        <w:t xml:space="preserve"> hours</w:t>
      </w:r>
    </w:p>
    <w:p w14:paraId="7482057F" w14:textId="31441D86" w:rsidR="00D358E2" w:rsidRDefault="00D358E2" w:rsidP="00334EEC">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gram Manager: </w:t>
      </w:r>
      <w:r w:rsidR="00081AFB">
        <w:rPr>
          <w:rFonts w:cstheme="minorHAnsi"/>
          <w:sz w:val="24"/>
          <w:szCs w:val="24"/>
          <w:u w:val="single"/>
        </w:rPr>
        <w:t>8</w:t>
      </w:r>
      <w:r>
        <w:rPr>
          <w:rFonts w:cstheme="minorHAnsi"/>
          <w:sz w:val="24"/>
          <w:szCs w:val="24"/>
          <w:u w:val="single"/>
        </w:rPr>
        <w:t xml:space="preserve"> hours</w:t>
      </w:r>
    </w:p>
    <w:p w14:paraId="0D939038" w14:textId="0BF84A81"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0B2A3E">
        <w:rPr>
          <w:rFonts w:cstheme="minorHAnsi"/>
          <w:sz w:val="24"/>
          <w:szCs w:val="24"/>
          <w:u w:val="single"/>
        </w:rPr>
        <w:t>37</w:t>
      </w:r>
      <w:r w:rsidR="00D358E2">
        <w:rPr>
          <w:rFonts w:cstheme="minorHAnsi"/>
          <w:sz w:val="24"/>
          <w:szCs w:val="24"/>
          <w:u w:val="single"/>
        </w:rPr>
        <w:t>.</w:t>
      </w:r>
      <w:r w:rsidR="000B2A3E">
        <w:rPr>
          <w:rFonts w:cstheme="minorHAnsi"/>
          <w:sz w:val="24"/>
          <w:szCs w:val="24"/>
          <w:u w:val="single"/>
        </w:rPr>
        <w:t>5</w:t>
      </w:r>
      <w:r w:rsidRPr="00882A7F">
        <w:rPr>
          <w:rFonts w:cstheme="minorHAnsi"/>
          <w:sz w:val="24"/>
          <w:szCs w:val="24"/>
          <w:u w:val="single"/>
        </w:rPr>
        <w:t xml:space="preserve"> hours</w:t>
      </w:r>
    </w:p>
    <w:p w14:paraId="4F4F004B" w14:textId="0F340061" w:rsidR="000B2A3E" w:rsidRPr="000B2A3E" w:rsidRDefault="000B2A3E" w:rsidP="000B2A3E">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Staff </w:t>
      </w:r>
      <w:r w:rsidRPr="00882A7F">
        <w:rPr>
          <w:rFonts w:cstheme="minorHAnsi"/>
          <w:sz w:val="24"/>
          <w:szCs w:val="24"/>
          <w:u w:val="single"/>
        </w:rPr>
        <w:t xml:space="preserve">Engineer: </w:t>
      </w:r>
      <w:r>
        <w:rPr>
          <w:rFonts w:cstheme="minorHAnsi"/>
          <w:sz w:val="24"/>
          <w:szCs w:val="24"/>
          <w:u w:val="single"/>
        </w:rPr>
        <w:t>3</w:t>
      </w:r>
      <w:r>
        <w:rPr>
          <w:rFonts w:cstheme="minorHAnsi"/>
          <w:sz w:val="24"/>
          <w:szCs w:val="24"/>
          <w:u w:val="single"/>
        </w:rPr>
        <w:t>0.0</w:t>
      </w:r>
      <w:r w:rsidRPr="00882A7F">
        <w:rPr>
          <w:rFonts w:cstheme="minorHAnsi"/>
          <w:sz w:val="24"/>
          <w:szCs w:val="24"/>
          <w:u w:val="single"/>
        </w:rPr>
        <w:t xml:space="preserve"> hours</w:t>
      </w:r>
    </w:p>
    <w:p w14:paraId="4C48B91C" w14:textId="40802BE2"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Technician: </w:t>
      </w:r>
      <w:r w:rsidR="000B2A3E">
        <w:rPr>
          <w:rFonts w:cstheme="minorHAnsi"/>
          <w:sz w:val="24"/>
          <w:szCs w:val="24"/>
          <w:u w:val="single"/>
        </w:rPr>
        <w:t>46</w:t>
      </w:r>
      <w:r w:rsidR="00D358E2">
        <w:rPr>
          <w:rFonts w:cstheme="minorHAnsi"/>
          <w:sz w:val="24"/>
          <w:szCs w:val="24"/>
          <w:u w:val="single"/>
        </w:rPr>
        <w:t>.</w:t>
      </w:r>
      <w:r w:rsidR="000B2A3E">
        <w:rPr>
          <w:rFonts w:cstheme="minorHAnsi"/>
          <w:sz w:val="24"/>
          <w:szCs w:val="24"/>
          <w:u w:val="single"/>
        </w:rPr>
        <w:t>07</w:t>
      </w:r>
    </w:p>
    <w:p w14:paraId="53A21F31" w14:textId="5E5BC56D"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0B2A3E">
        <w:rPr>
          <w:rFonts w:cstheme="minorHAnsi"/>
          <w:sz w:val="24"/>
          <w:szCs w:val="24"/>
          <w:u w:val="single"/>
        </w:rPr>
        <w:t>5</w:t>
      </w:r>
      <w:r w:rsidR="00632DE9">
        <w:rPr>
          <w:rFonts w:cstheme="minorHAnsi"/>
          <w:sz w:val="24"/>
          <w:szCs w:val="24"/>
          <w:u w:val="single"/>
        </w:rPr>
        <w:t xml:space="preserve"> </w:t>
      </w:r>
      <w:r w:rsidRPr="00882A7F">
        <w:rPr>
          <w:rFonts w:cstheme="minorHAnsi"/>
          <w:sz w:val="24"/>
          <w:szCs w:val="24"/>
          <w:u w:val="single"/>
        </w:rPr>
        <w:t>hours</w:t>
      </w: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bookmarkStart w:id="5" w:name="_GoBack"/>
      <w:bookmarkEnd w:id="5"/>
      <w:r w:rsidRPr="00DB35DA">
        <w:rPr>
          <w:rFonts w:eastAsia="Times New Roman" w:cstheme="minorHAnsi"/>
          <w:b/>
          <w:sz w:val="24"/>
          <w:szCs w:val="24"/>
        </w:rPr>
        <w:lastRenderedPageBreak/>
        <w:t>Communication</w:t>
      </w:r>
    </w:p>
    <w:p w14:paraId="72590564" w14:textId="18F213CD" w:rsidR="00463E72" w:rsidRPr="00AD0689" w:rsidRDefault="00654264" w:rsidP="00AD0689">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4C5B01F6" w14:textId="7BC92156" w:rsidR="0003478A" w:rsidRDefault="00463E72" w:rsidP="00AD0689">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632DE9">
        <w:rPr>
          <w:rFonts w:eastAsia="Times New Roman" w:cstheme="minorHAnsi"/>
          <w:sz w:val="24"/>
          <w:szCs w:val="24"/>
          <w:u w:val="single"/>
        </w:rPr>
        <w:t>10</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16AABC2B" w14:textId="659DC8B2" w:rsidR="00081AFB" w:rsidRPr="005732F0" w:rsidRDefault="00081AFB" w:rsidP="00081AFB">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Project Support: 1</w:t>
      </w:r>
      <w:r w:rsidR="000B2A3E">
        <w:rPr>
          <w:rFonts w:cstheme="minorHAnsi"/>
          <w:sz w:val="24"/>
          <w:szCs w:val="24"/>
          <w:u w:val="single"/>
        </w:rPr>
        <w:t>7.5</w:t>
      </w:r>
      <w:r>
        <w:rPr>
          <w:rFonts w:cstheme="minorHAnsi"/>
          <w:sz w:val="24"/>
          <w:szCs w:val="24"/>
          <w:u w:val="single"/>
        </w:rPr>
        <w:t xml:space="preserve"> </w:t>
      </w:r>
      <w:r w:rsidRPr="00882A7F">
        <w:rPr>
          <w:rFonts w:cstheme="minorHAnsi"/>
          <w:sz w:val="24"/>
          <w:szCs w:val="24"/>
          <w:u w:val="single"/>
        </w:rPr>
        <w:t>hours</w:t>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9B2402E" w14:textId="18A62FA8" w:rsidR="00721EBE" w:rsidRPr="00721EBE" w:rsidRDefault="00721EBE" w:rsidP="00721EBE">
      <w:pPr>
        <w:spacing w:before="120" w:after="120" w:line="240" w:lineRule="auto"/>
        <w:ind w:left="782" w:firstLine="298"/>
        <w:rPr>
          <w:rFonts w:eastAsia="Times New Roman" w:cstheme="minorHAnsi"/>
          <w:sz w:val="24"/>
          <w:szCs w:val="24"/>
        </w:rPr>
      </w:pPr>
      <w:r w:rsidRPr="00721EBE">
        <w:rPr>
          <w:rFonts w:eastAsia="Times New Roman" w:cstheme="minorHAnsi"/>
          <w:bCs/>
          <w:spacing w:val="1"/>
          <w:szCs w:val="24"/>
        </w:rPr>
        <w:t xml:space="preserve">The Rutgers team will meet with reach out to FHWA to set up a meeting for the month of </w:t>
      </w:r>
      <w:r w:rsidR="00210C80">
        <w:rPr>
          <w:rFonts w:eastAsia="Times New Roman" w:cstheme="minorHAnsi"/>
          <w:bCs/>
          <w:spacing w:val="1"/>
          <w:szCs w:val="24"/>
        </w:rPr>
        <w:t>August</w:t>
      </w:r>
      <w:r w:rsidRPr="00721EBE">
        <w:rPr>
          <w:rFonts w:eastAsia="Times New Roman" w:cstheme="minorHAnsi"/>
          <w:bCs/>
          <w:spacing w:val="1"/>
          <w:szCs w:val="24"/>
        </w:rPr>
        <w:t>.</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5EED9E47" w14:textId="4AB38CED" w:rsidR="00210C80" w:rsidRDefault="00210C80" w:rsidP="00210C80">
      <w:pPr>
        <w:ind w:left="1080"/>
      </w:pPr>
      <w:r>
        <w:t xml:space="preserve">Work in </w:t>
      </w:r>
      <w:r w:rsidR="00EC03A5">
        <w:t>October</w:t>
      </w:r>
      <w:r>
        <w:t xml:space="preserve"> is anticipated to focus on </w:t>
      </w:r>
      <w:r w:rsidR="00E650DA">
        <w:t>maintenance data collection.</w:t>
      </w:r>
      <w:r>
        <w:t xml:space="preserve"> </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46172F65" w14:textId="5DA5F2C4" w:rsidR="005D2345" w:rsidRPr="00DB35DA" w:rsidRDefault="007145D5" w:rsidP="008566E6">
      <w:pPr>
        <w:spacing w:after="0"/>
        <w:rPr>
          <w:rFonts w:cstheme="minorHAnsi"/>
        </w:rPr>
      </w:pPr>
      <w:r>
        <w:rPr>
          <w:rFonts w:cstheme="minorHAnsi"/>
          <w:sz w:val="24"/>
          <w:szCs w:val="24"/>
        </w:rPr>
        <w:t>None.</w:t>
      </w: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5B86B095" w:rsidR="003D0738" w:rsidRPr="00FF4D28" w:rsidRDefault="0018327B" w:rsidP="00704047">
            <w:pPr>
              <w:widowControl/>
              <w:spacing w:line="240" w:lineRule="auto"/>
              <w:jc w:val="center"/>
              <w:rPr>
                <w:rFonts w:cstheme="minorHAnsi"/>
                <w:b/>
              </w:rPr>
            </w:pPr>
            <w:r>
              <w:rPr>
                <w:rFonts w:cstheme="minorHAnsi"/>
                <w:b/>
                <w:lang w:eastAsia="ko-KR"/>
              </w:rPr>
              <w:t>9</w:t>
            </w:r>
            <w:r w:rsidR="001D1D28">
              <w:rPr>
                <w:rFonts w:cstheme="minorHAnsi"/>
                <w:b/>
                <w:lang w:eastAsia="ko-KR"/>
              </w:rPr>
              <w:t xml:space="preserve">/1/2018 – </w:t>
            </w:r>
            <w:r>
              <w:rPr>
                <w:rFonts w:cstheme="minorHAnsi"/>
                <w:b/>
                <w:lang w:eastAsia="ko-KR"/>
              </w:rPr>
              <w:t>9</w:t>
            </w:r>
            <w:r w:rsidR="001D1D28">
              <w:rPr>
                <w:rFonts w:cstheme="minorHAnsi"/>
                <w:b/>
                <w:lang w:eastAsia="ko-KR"/>
              </w:rPr>
              <w:t>/</w:t>
            </w:r>
            <w:r w:rsidR="00547853">
              <w:rPr>
                <w:rFonts w:cstheme="minorHAnsi"/>
                <w:b/>
                <w:lang w:eastAsia="ko-KR"/>
              </w:rPr>
              <w:t>3</w:t>
            </w:r>
            <w:r>
              <w:rPr>
                <w:rFonts w:cstheme="minorHAnsi"/>
                <w:b/>
                <w:lang w:eastAsia="ko-KR"/>
              </w:rPr>
              <w:t>0</w:t>
            </w:r>
            <w:r w:rsidR="001D1D28">
              <w:rPr>
                <w:rFonts w:cstheme="minorHAnsi"/>
                <w:b/>
                <w:lang w:eastAsia="ko-KR"/>
              </w:rPr>
              <w:t>/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4C0E7E7A" w:rsidR="003D0738" w:rsidRPr="00FF4D28" w:rsidRDefault="001D1D28" w:rsidP="009117D4">
            <w:pPr>
              <w:widowControl/>
              <w:spacing w:line="240" w:lineRule="auto"/>
              <w:jc w:val="center"/>
              <w:rPr>
                <w:rFonts w:cstheme="minorHAnsi"/>
                <w:b/>
              </w:rPr>
            </w:pPr>
            <w:r>
              <w:rPr>
                <w:rFonts w:cstheme="minorHAnsi"/>
                <w:b/>
                <w:lang w:eastAsia="ko-KR"/>
              </w:rPr>
              <w:t xml:space="preserve">10/1/2017 – </w:t>
            </w:r>
            <w:r w:rsidR="0018327B">
              <w:rPr>
                <w:rFonts w:cstheme="minorHAnsi"/>
                <w:b/>
                <w:lang w:eastAsia="ko-KR"/>
              </w:rPr>
              <w:t>9/30/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277EC22C"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081AFB">
              <w:rPr>
                <w:rFonts w:ascii="Calibri" w:hAnsi="Calibri" w:cs="Calibri"/>
                <w:color w:val="000000"/>
              </w:rPr>
              <w:t>1</w:t>
            </w:r>
            <w:r w:rsidR="00A42E96">
              <w:rPr>
                <w:rFonts w:ascii="Calibri" w:hAnsi="Calibri" w:cs="Calibri"/>
                <w:color w:val="000000"/>
              </w:rPr>
              <w:t>1</w:t>
            </w:r>
            <w:r w:rsidR="00A20C06">
              <w:rPr>
                <w:rFonts w:ascii="Calibri" w:hAnsi="Calibri" w:cs="Calibri"/>
                <w:color w:val="000000"/>
              </w:rPr>
              <w:t>,</w:t>
            </w:r>
            <w:r w:rsidR="00081AFB">
              <w:rPr>
                <w:rFonts w:ascii="Calibri" w:hAnsi="Calibri" w:cs="Calibri"/>
                <w:color w:val="000000"/>
              </w:rPr>
              <w:t>6</w:t>
            </w:r>
            <w:r w:rsidR="00A42E96">
              <w:rPr>
                <w:rFonts w:ascii="Calibri" w:hAnsi="Calibri" w:cs="Calibri"/>
                <w:color w:val="000000"/>
              </w:rPr>
              <w:t>34</w:t>
            </w:r>
            <w:r w:rsidR="00B438F4">
              <w:rPr>
                <w:rFonts w:ascii="Calibri" w:hAnsi="Calibri" w:cs="Calibri"/>
                <w:color w:val="000000"/>
              </w:rPr>
              <w:t>.</w:t>
            </w:r>
            <w:r w:rsidR="00A42E96">
              <w:rPr>
                <w:rFonts w:ascii="Calibri" w:hAnsi="Calibri" w:cs="Calibri"/>
                <w:color w:val="000000"/>
              </w:rPr>
              <w:t>0</w:t>
            </w:r>
            <w:r w:rsidR="00632DE9">
              <w:rPr>
                <w:rFonts w:ascii="Calibri" w:hAnsi="Calibri" w:cs="Calibri"/>
                <w:color w:val="000000"/>
              </w:rPr>
              <w:t>0</w:t>
            </w:r>
          </w:p>
        </w:tc>
        <w:tc>
          <w:tcPr>
            <w:tcW w:w="4230" w:type="dxa"/>
            <w:vAlign w:val="center"/>
          </w:tcPr>
          <w:p w14:paraId="2EF2E4F9" w14:textId="1956BB75"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42E96">
              <w:rPr>
                <w:rFonts w:ascii="Calibri" w:hAnsi="Calibri" w:cs="Calibri"/>
                <w:color w:val="000000"/>
              </w:rPr>
              <w:t>302</w:t>
            </w:r>
            <w:r w:rsidR="0020486E">
              <w:rPr>
                <w:rFonts w:ascii="Calibri" w:hAnsi="Calibri" w:cs="Calibri"/>
                <w:color w:val="000000"/>
              </w:rPr>
              <w:t>,</w:t>
            </w:r>
            <w:r w:rsidR="00A42E96">
              <w:rPr>
                <w:rFonts w:ascii="Calibri" w:hAnsi="Calibri" w:cs="Calibri"/>
                <w:color w:val="000000"/>
              </w:rPr>
              <w:t>664</w:t>
            </w:r>
            <w:r w:rsidR="0020486E">
              <w:rPr>
                <w:rFonts w:ascii="Calibri" w:hAnsi="Calibri" w:cs="Calibri"/>
                <w:color w:val="000000"/>
              </w:rPr>
              <w:t>.</w:t>
            </w:r>
            <w:r w:rsidR="00081AFB">
              <w:rPr>
                <w:rFonts w:ascii="Calibri" w:hAnsi="Calibri" w:cs="Calibri"/>
                <w:color w:val="000000"/>
              </w:rPr>
              <w:t>1</w:t>
            </w:r>
            <w:r w:rsidR="00581FDB">
              <w:rPr>
                <w:rFonts w:ascii="Calibri" w:hAnsi="Calibri" w:cs="Calibri"/>
                <w:color w:val="000000"/>
              </w:rPr>
              <w:t>2</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35087EB6"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A42E96">
              <w:rPr>
                <w:rFonts w:ascii="Calibri" w:hAnsi="Calibri" w:cs="Calibri"/>
                <w:color w:val="000000"/>
              </w:rPr>
              <w:t>7</w:t>
            </w:r>
            <w:r>
              <w:rPr>
                <w:rFonts w:ascii="Calibri" w:hAnsi="Calibri" w:cs="Calibri"/>
                <w:color w:val="000000"/>
              </w:rPr>
              <w:t>,</w:t>
            </w:r>
            <w:r w:rsidR="00A42E96">
              <w:rPr>
                <w:rFonts w:ascii="Calibri" w:hAnsi="Calibri" w:cs="Calibri"/>
                <w:color w:val="000000"/>
              </w:rPr>
              <w:t>215</w:t>
            </w:r>
            <w:r>
              <w:rPr>
                <w:rFonts w:ascii="Calibri" w:hAnsi="Calibri" w:cs="Calibri"/>
                <w:color w:val="000000"/>
              </w:rPr>
              <w:t>.</w:t>
            </w:r>
            <w:r w:rsidR="000E1834">
              <w:rPr>
                <w:rFonts w:ascii="Calibri" w:hAnsi="Calibri" w:cs="Calibri"/>
                <w:color w:val="000000"/>
              </w:rPr>
              <w:t>00</w:t>
            </w:r>
          </w:p>
        </w:tc>
        <w:tc>
          <w:tcPr>
            <w:tcW w:w="4230" w:type="dxa"/>
            <w:vAlign w:val="center"/>
          </w:tcPr>
          <w:p w14:paraId="03B9829C" w14:textId="15C08D7F"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081AFB">
              <w:rPr>
                <w:rFonts w:ascii="Calibri" w:hAnsi="Calibri" w:cs="Calibri"/>
                <w:color w:val="000000"/>
              </w:rPr>
              <w:t>2</w:t>
            </w:r>
            <w:r w:rsidR="00A42E96">
              <w:rPr>
                <w:rFonts w:ascii="Calibri" w:hAnsi="Calibri" w:cs="Calibri"/>
                <w:color w:val="000000"/>
              </w:rPr>
              <w:t>7</w:t>
            </w:r>
            <w:r>
              <w:rPr>
                <w:rFonts w:ascii="Calibri" w:hAnsi="Calibri" w:cs="Calibri"/>
                <w:color w:val="000000"/>
              </w:rPr>
              <w:t>,</w:t>
            </w:r>
            <w:r w:rsidR="00A42E96">
              <w:rPr>
                <w:rFonts w:ascii="Calibri" w:hAnsi="Calibri" w:cs="Calibri"/>
                <w:color w:val="000000"/>
              </w:rPr>
              <w:t>670</w:t>
            </w:r>
            <w:r>
              <w:rPr>
                <w:rFonts w:ascii="Calibri" w:hAnsi="Calibri" w:cs="Calibri"/>
                <w:color w:val="000000"/>
              </w:rPr>
              <w:t>.</w:t>
            </w:r>
            <w:r w:rsidR="00555F9D">
              <w:rPr>
                <w:rFonts w:ascii="Calibri" w:hAnsi="Calibri" w:cs="Calibri"/>
                <w:color w:val="000000"/>
              </w:rPr>
              <w:t>53</w:t>
            </w:r>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71F3C396"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sidR="00A42E96">
              <w:rPr>
                <w:rFonts w:ascii="Calibri" w:hAnsi="Calibri" w:cs="Calibri"/>
                <w:color w:val="000000"/>
              </w:rPr>
              <w:t>3</w:t>
            </w:r>
            <w:r>
              <w:rPr>
                <w:rFonts w:ascii="Calibri" w:hAnsi="Calibri" w:cs="Calibri"/>
                <w:color w:val="000000"/>
              </w:rPr>
              <w:t>,</w:t>
            </w:r>
            <w:r w:rsidR="00A42E96">
              <w:rPr>
                <w:rFonts w:ascii="Calibri" w:hAnsi="Calibri" w:cs="Calibri"/>
                <w:color w:val="000000"/>
              </w:rPr>
              <w:t>178</w:t>
            </w:r>
            <w:r>
              <w:rPr>
                <w:rFonts w:ascii="Calibri" w:hAnsi="Calibri" w:cs="Calibri"/>
                <w:color w:val="000000"/>
              </w:rPr>
              <w:t>.</w:t>
            </w:r>
            <w:r w:rsidR="00A42E96">
              <w:rPr>
                <w:rFonts w:ascii="Calibri" w:hAnsi="Calibri" w:cs="Calibri"/>
                <w:color w:val="000000"/>
              </w:rPr>
              <w:t>83</w:t>
            </w:r>
          </w:p>
        </w:tc>
        <w:tc>
          <w:tcPr>
            <w:tcW w:w="4230" w:type="dxa"/>
            <w:vAlign w:val="center"/>
          </w:tcPr>
          <w:p w14:paraId="7F8D47E8" w14:textId="1EDCEF05"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    </w:t>
            </w:r>
            <w:r w:rsidR="00A42E96">
              <w:rPr>
                <w:rFonts w:ascii="Calibri" w:hAnsi="Calibri" w:cs="Calibri"/>
                <w:color w:val="000000"/>
              </w:rPr>
              <w:t>60</w:t>
            </w:r>
            <w:r>
              <w:rPr>
                <w:rFonts w:ascii="Calibri" w:hAnsi="Calibri" w:cs="Calibri"/>
                <w:color w:val="000000"/>
              </w:rPr>
              <w:t>,</w:t>
            </w:r>
            <w:r w:rsidR="00A42E96">
              <w:rPr>
                <w:rFonts w:ascii="Calibri" w:hAnsi="Calibri" w:cs="Calibri"/>
                <w:color w:val="000000"/>
              </w:rPr>
              <w:t>499</w:t>
            </w:r>
            <w:r>
              <w:rPr>
                <w:rFonts w:ascii="Calibri" w:hAnsi="Calibri" w:cs="Calibri"/>
                <w:color w:val="000000"/>
              </w:rPr>
              <w:t>.</w:t>
            </w:r>
            <w:r w:rsidR="00A42E96">
              <w:rPr>
                <w:rFonts w:ascii="Calibri" w:hAnsi="Calibri" w:cs="Calibri"/>
                <w:color w:val="000000"/>
              </w:rPr>
              <w:t>49</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495A5" w14:textId="77777777" w:rsidR="009C7381" w:rsidRDefault="009C7381">
      <w:pPr>
        <w:spacing w:after="0" w:line="240" w:lineRule="auto"/>
      </w:pPr>
      <w:r>
        <w:separator/>
      </w:r>
    </w:p>
  </w:endnote>
  <w:endnote w:type="continuationSeparator" w:id="0">
    <w:p w14:paraId="2D1F876B" w14:textId="77777777" w:rsidR="009C7381" w:rsidRDefault="009C73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9764" w14:textId="77777777" w:rsidR="009C7381" w:rsidRDefault="009C7381">
      <w:pPr>
        <w:spacing w:after="0" w:line="240" w:lineRule="auto"/>
      </w:pPr>
      <w:r>
        <w:separator/>
      </w:r>
    </w:p>
  </w:footnote>
  <w:footnote w:type="continuationSeparator" w:id="0">
    <w:p w14:paraId="3EB1341A" w14:textId="77777777" w:rsidR="009C7381" w:rsidRDefault="009C73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C653F8"/>
    <w:multiLevelType w:val="hybridMultilevel"/>
    <w:tmpl w:val="74CE8B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7DE74BEB"/>
    <w:multiLevelType w:val="hybridMultilevel"/>
    <w:tmpl w:val="EA1A906E"/>
    <w:lvl w:ilvl="0" w:tplc="4462E54A">
      <w:start w:val="1"/>
      <w:numFmt w:val="bullet"/>
      <w:pStyle w:val="Heading1Char"/>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 w:numId="30">
    <w:abstractNumId w:val="29"/>
  </w:num>
  <w:num w:numId="31">
    <w:abstractNumId w:val="29"/>
  </w:num>
  <w:num w:numId="32">
    <w:abstractNumId w:val="3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PDWgDN1iOaLQAAAA=="/>
  </w:docVars>
  <w:rsids>
    <w:rsidRoot w:val="0087575B"/>
    <w:rsid w:val="00021EEA"/>
    <w:rsid w:val="00022B98"/>
    <w:rsid w:val="00027F83"/>
    <w:rsid w:val="0003478A"/>
    <w:rsid w:val="00035244"/>
    <w:rsid w:val="0004372B"/>
    <w:rsid w:val="00055009"/>
    <w:rsid w:val="00060A27"/>
    <w:rsid w:val="0006608B"/>
    <w:rsid w:val="00074C96"/>
    <w:rsid w:val="00081AFB"/>
    <w:rsid w:val="0009119B"/>
    <w:rsid w:val="00097A5A"/>
    <w:rsid w:val="000B2A3E"/>
    <w:rsid w:val="000B2EEA"/>
    <w:rsid w:val="000C2B1C"/>
    <w:rsid w:val="000E1834"/>
    <w:rsid w:val="000E4C76"/>
    <w:rsid w:val="00107045"/>
    <w:rsid w:val="001103A9"/>
    <w:rsid w:val="00121E1A"/>
    <w:rsid w:val="00141DC8"/>
    <w:rsid w:val="00142004"/>
    <w:rsid w:val="00172263"/>
    <w:rsid w:val="00174FC0"/>
    <w:rsid w:val="0018327B"/>
    <w:rsid w:val="00187080"/>
    <w:rsid w:val="001878BF"/>
    <w:rsid w:val="001C42A6"/>
    <w:rsid w:val="001D1D28"/>
    <w:rsid w:val="001E642C"/>
    <w:rsid w:val="0020486E"/>
    <w:rsid w:val="00210C80"/>
    <w:rsid w:val="00212996"/>
    <w:rsid w:val="00215E49"/>
    <w:rsid w:val="00220A68"/>
    <w:rsid w:val="00254B8B"/>
    <w:rsid w:val="002638D1"/>
    <w:rsid w:val="00264106"/>
    <w:rsid w:val="00284700"/>
    <w:rsid w:val="00290310"/>
    <w:rsid w:val="002B2A96"/>
    <w:rsid w:val="002C7AA3"/>
    <w:rsid w:val="002E5F2D"/>
    <w:rsid w:val="0030256C"/>
    <w:rsid w:val="00315499"/>
    <w:rsid w:val="00334EEC"/>
    <w:rsid w:val="00341715"/>
    <w:rsid w:val="003429B0"/>
    <w:rsid w:val="00345233"/>
    <w:rsid w:val="00346A58"/>
    <w:rsid w:val="003667EC"/>
    <w:rsid w:val="00367559"/>
    <w:rsid w:val="00370ADE"/>
    <w:rsid w:val="003748F6"/>
    <w:rsid w:val="00376E4C"/>
    <w:rsid w:val="003A4A71"/>
    <w:rsid w:val="003B4DAC"/>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4E06B7"/>
    <w:rsid w:val="0050411D"/>
    <w:rsid w:val="00531684"/>
    <w:rsid w:val="005325EC"/>
    <w:rsid w:val="00536F19"/>
    <w:rsid w:val="005376F6"/>
    <w:rsid w:val="00541F52"/>
    <w:rsid w:val="00547853"/>
    <w:rsid w:val="00555F9D"/>
    <w:rsid w:val="0056128A"/>
    <w:rsid w:val="00571405"/>
    <w:rsid w:val="0057297E"/>
    <w:rsid w:val="005732F0"/>
    <w:rsid w:val="00581FDB"/>
    <w:rsid w:val="0058291E"/>
    <w:rsid w:val="00582BF1"/>
    <w:rsid w:val="005941E0"/>
    <w:rsid w:val="00597ADB"/>
    <w:rsid w:val="005B31F8"/>
    <w:rsid w:val="005B5A0F"/>
    <w:rsid w:val="005C4D96"/>
    <w:rsid w:val="005D08A2"/>
    <w:rsid w:val="005D2345"/>
    <w:rsid w:val="005D5204"/>
    <w:rsid w:val="005E01BC"/>
    <w:rsid w:val="00632DE9"/>
    <w:rsid w:val="006372BB"/>
    <w:rsid w:val="00654264"/>
    <w:rsid w:val="00662E29"/>
    <w:rsid w:val="00680A99"/>
    <w:rsid w:val="00690C82"/>
    <w:rsid w:val="00693E24"/>
    <w:rsid w:val="006A5C34"/>
    <w:rsid w:val="006A6278"/>
    <w:rsid w:val="006A7BAB"/>
    <w:rsid w:val="006B376C"/>
    <w:rsid w:val="006C077E"/>
    <w:rsid w:val="006E1297"/>
    <w:rsid w:val="006F4D7B"/>
    <w:rsid w:val="00700F6E"/>
    <w:rsid w:val="00704047"/>
    <w:rsid w:val="007145D5"/>
    <w:rsid w:val="007177FB"/>
    <w:rsid w:val="00721EBE"/>
    <w:rsid w:val="007442D9"/>
    <w:rsid w:val="00752945"/>
    <w:rsid w:val="00773A4C"/>
    <w:rsid w:val="00774A4C"/>
    <w:rsid w:val="00777187"/>
    <w:rsid w:val="007839C2"/>
    <w:rsid w:val="007B3747"/>
    <w:rsid w:val="007E2E00"/>
    <w:rsid w:val="007F3815"/>
    <w:rsid w:val="007F562B"/>
    <w:rsid w:val="008059AC"/>
    <w:rsid w:val="00805D4C"/>
    <w:rsid w:val="00816DE4"/>
    <w:rsid w:val="00826BD1"/>
    <w:rsid w:val="00851379"/>
    <w:rsid w:val="008566E6"/>
    <w:rsid w:val="00866B66"/>
    <w:rsid w:val="0087377F"/>
    <w:rsid w:val="0087575B"/>
    <w:rsid w:val="00882065"/>
    <w:rsid w:val="008927E1"/>
    <w:rsid w:val="008B486A"/>
    <w:rsid w:val="008D1934"/>
    <w:rsid w:val="008E524D"/>
    <w:rsid w:val="008F1DD7"/>
    <w:rsid w:val="00913DF4"/>
    <w:rsid w:val="00924E75"/>
    <w:rsid w:val="00940405"/>
    <w:rsid w:val="00941184"/>
    <w:rsid w:val="00941BDC"/>
    <w:rsid w:val="0098624E"/>
    <w:rsid w:val="00986EDB"/>
    <w:rsid w:val="00995818"/>
    <w:rsid w:val="009A034E"/>
    <w:rsid w:val="009A1291"/>
    <w:rsid w:val="009C0247"/>
    <w:rsid w:val="009C624B"/>
    <w:rsid w:val="009C7381"/>
    <w:rsid w:val="009D56D4"/>
    <w:rsid w:val="009E4544"/>
    <w:rsid w:val="009E7806"/>
    <w:rsid w:val="00A20C06"/>
    <w:rsid w:val="00A25218"/>
    <w:rsid w:val="00A3552A"/>
    <w:rsid w:val="00A358F1"/>
    <w:rsid w:val="00A41C35"/>
    <w:rsid w:val="00A42E96"/>
    <w:rsid w:val="00A72A7E"/>
    <w:rsid w:val="00A93439"/>
    <w:rsid w:val="00A93FE9"/>
    <w:rsid w:val="00AA677F"/>
    <w:rsid w:val="00AB1E6A"/>
    <w:rsid w:val="00AB2F01"/>
    <w:rsid w:val="00AB663F"/>
    <w:rsid w:val="00AB79DC"/>
    <w:rsid w:val="00AC2640"/>
    <w:rsid w:val="00AC506C"/>
    <w:rsid w:val="00AD0689"/>
    <w:rsid w:val="00AE3F10"/>
    <w:rsid w:val="00AE4A28"/>
    <w:rsid w:val="00B10E64"/>
    <w:rsid w:val="00B254EF"/>
    <w:rsid w:val="00B4239B"/>
    <w:rsid w:val="00B42DFD"/>
    <w:rsid w:val="00B438F4"/>
    <w:rsid w:val="00B576DF"/>
    <w:rsid w:val="00B606CC"/>
    <w:rsid w:val="00B73980"/>
    <w:rsid w:val="00B81DB0"/>
    <w:rsid w:val="00B820D7"/>
    <w:rsid w:val="00B978D8"/>
    <w:rsid w:val="00BA1189"/>
    <w:rsid w:val="00BA72BA"/>
    <w:rsid w:val="00BC4512"/>
    <w:rsid w:val="00BE3B6D"/>
    <w:rsid w:val="00BE618B"/>
    <w:rsid w:val="00C1107A"/>
    <w:rsid w:val="00C11942"/>
    <w:rsid w:val="00C217E1"/>
    <w:rsid w:val="00C408D7"/>
    <w:rsid w:val="00C42A65"/>
    <w:rsid w:val="00C53C7D"/>
    <w:rsid w:val="00C56FC7"/>
    <w:rsid w:val="00C6071F"/>
    <w:rsid w:val="00C63FF0"/>
    <w:rsid w:val="00C71A3E"/>
    <w:rsid w:val="00C916B1"/>
    <w:rsid w:val="00CA2794"/>
    <w:rsid w:val="00CA4BA2"/>
    <w:rsid w:val="00CA5721"/>
    <w:rsid w:val="00CC42A3"/>
    <w:rsid w:val="00CF1303"/>
    <w:rsid w:val="00CF1B95"/>
    <w:rsid w:val="00CF3274"/>
    <w:rsid w:val="00CF56D6"/>
    <w:rsid w:val="00D03216"/>
    <w:rsid w:val="00D15DDC"/>
    <w:rsid w:val="00D21112"/>
    <w:rsid w:val="00D2281E"/>
    <w:rsid w:val="00D279F8"/>
    <w:rsid w:val="00D358E2"/>
    <w:rsid w:val="00D5113F"/>
    <w:rsid w:val="00D75F42"/>
    <w:rsid w:val="00D849F0"/>
    <w:rsid w:val="00D90936"/>
    <w:rsid w:val="00D979AC"/>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50DA"/>
    <w:rsid w:val="00E66B3D"/>
    <w:rsid w:val="00E81168"/>
    <w:rsid w:val="00EB622C"/>
    <w:rsid w:val="00EC03A5"/>
    <w:rsid w:val="00EC5807"/>
    <w:rsid w:val="00ED2A55"/>
    <w:rsid w:val="00EF5B10"/>
    <w:rsid w:val="00F15EDF"/>
    <w:rsid w:val="00F31038"/>
    <w:rsid w:val="00F35538"/>
    <w:rsid w:val="00F40CB7"/>
    <w:rsid w:val="00F71041"/>
    <w:rsid w:val="00F8219A"/>
    <w:rsid w:val="00F96359"/>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07435577">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49855621">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395469098">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970176">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01624217">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5955712">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7546482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5A931D-60E3-461C-8BF6-7C252EF63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9</Pages>
  <Words>624</Words>
  <Characters>356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80</cp:revision>
  <cp:lastPrinted>2016-09-16T15:30:00Z</cp:lastPrinted>
  <dcterms:created xsi:type="dcterms:W3CDTF">2017-12-15T12:29:00Z</dcterms:created>
  <dcterms:modified xsi:type="dcterms:W3CDTF">2018-10-24T21:53:00Z</dcterms:modified>
</cp:coreProperties>
</file>